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2FCC8A" w14:textId="77777777" w:rsidR="009A353B" w:rsidRPr="00477A91" w:rsidRDefault="009A353B" w:rsidP="009A353B">
      <w:pPr>
        <w:pStyle w:val="FirstParagraph"/>
        <w:spacing w:before="0" w:after="0"/>
        <w:ind w:left="4962"/>
        <w:jc w:val="right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 xml:space="preserve">Приложение № 2 </w:t>
      </w:r>
    </w:p>
    <w:p w14:paraId="54C69F40" w14:textId="77777777" w:rsidR="009A353B" w:rsidRPr="00477A91" w:rsidRDefault="009A353B" w:rsidP="009A353B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к Положению о предоставлении услуг </w:t>
      </w:r>
      <w:proofErr w:type="spellStart"/>
      <w:r w:rsidRPr="00477A91">
        <w:rPr>
          <w:rFonts w:ascii="Times New Roman" w:hAnsi="Times New Roman" w:cs="Times New Roman"/>
          <w:lang w:val="ru-RU"/>
        </w:rPr>
        <w:t>экспортно</w:t>
      </w:r>
      <w:proofErr w:type="spellEnd"/>
      <w:r w:rsidRPr="00477A91">
        <w:rPr>
          <w:rFonts w:ascii="Times New Roman" w:hAnsi="Times New Roman" w:cs="Times New Roman"/>
          <w:lang w:val="ru-RU"/>
        </w:rPr>
        <w:t xml:space="preserve"> ориентированным субъектам малого и среднего предпринимательства Сахалинской области </w:t>
      </w:r>
    </w:p>
    <w:p w14:paraId="62D84146" w14:textId="77777777" w:rsidR="009A353B" w:rsidRPr="00477A91" w:rsidRDefault="009A353B" w:rsidP="009A353B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lang w:val="ru-RU"/>
        </w:rPr>
      </w:pPr>
      <w:proofErr w:type="spellStart"/>
      <w:r w:rsidRPr="00477A91">
        <w:rPr>
          <w:rFonts w:ascii="Times New Roman" w:hAnsi="Times New Roman" w:cs="Times New Roman"/>
          <w:lang w:val="ru-RU"/>
        </w:rPr>
        <w:t>микрокредитной</w:t>
      </w:r>
      <w:proofErr w:type="spellEnd"/>
      <w:r w:rsidRPr="00477A91">
        <w:rPr>
          <w:rFonts w:ascii="Times New Roman" w:hAnsi="Times New Roman" w:cs="Times New Roman"/>
          <w:lang w:val="ru-RU"/>
        </w:rPr>
        <w:t xml:space="preserve"> компанией «Сахалинский Фонд развития предпринимательства», </w:t>
      </w:r>
    </w:p>
    <w:p w14:paraId="1D4D1145" w14:textId="77777777" w:rsidR="009A353B" w:rsidRPr="00477A91" w:rsidRDefault="009A353B" w:rsidP="009A353B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утвержденному директором Фонда </w:t>
      </w:r>
      <w:r w:rsidRPr="0020717D">
        <w:rPr>
          <w:rFonts w:ascii="Times New Roman" w:hAnsi="Times New Roman" w:cs="Times New Roman"/>
          <w:lang w:val="ru-RU"/>
        </w:rPr>
        <w:t>01.04.2024г</w:t>
      </w:r>
      <w:r w:rsidRPr="00477A91">
        <w:rPr>
          <w:rFonts w:ascii="Times New Roman" w:hAnsi="Times New Roman" w:cs="Times New Roman"/>
          <w:lang w:val="ru-RU"/>
        </w:rPr>
        <w:t>.</w:t>
      </w:r>
    </w:p>
    <w:p w14:paraId="309C3AB1" w14:textId="77777777" w:rsidR="009A353B" w:rsidRPr="00477A91" w:rsidRDefault="009A353B" w:rsidP="009A353B">
      <w:pPr>
        <w:pStyle w:val="a3"/>
        <w:spacing w:before="0" w:after="0"/>
        <w:ind w:left="4253"/>
        <w:jc w:val="center"/>
        <w:rPr>
          <w:rFonts w:ascii="Times New Roman" w:hAnsi="Times New Roman" w:cs="Times New Roman"/>
          <w:lang w:val="ru-RU"/>
        </w:rPr>
      </w:pPr>
    </w:p>
    <w:p w14:paraId="74845BBC" w14:textId="77777777" w:rsidR="009A353B" w:rsidRPr="00477A91" w:rsidRDefault="009A353B" w:rsidP="009A353B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ЗАЯВКА</w:t>
      </w:r>
    </w:p>
    <w:p w14:paraId="14C0276C" w14:textId="77777777" w:rsidR="009A353B" w:rsidRPr="00477A91" w:rsidRDefault="009A353B" w:rsidP="009A353B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 xml:space="preserve">на оказание комплексной услуги </w:t>
      </w:r>
    </w:p>
    <w:p w14:paraId="2AB511E8" w14:textId="77777777" w:rsidR="009A353B" w:rsidRPr="00477A91" w:rsidRDefault="009A353B" w:rsidP="009A353B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по содействию в поиске и подборе иностранного покупателя</w:t>
      </w:r>
    </w:p>
    <w:p w14:paraId="7F7CC98B" w14:textId="77777777" w:rsidR="009A353B" w:rsidRPr="00477A91" w:rsidRDefault="009A353B" w:rsidP="009A353B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№ _____________ от «_______» __________________ 20_____ года</w:t>
      </w:r>
    </w:p>
    <w:p w14:paraId="714CD8A6" w14:textId="77777777" w:rsidR="009A353B" w:rsidRPr="00477A91" w:rsidRDefault="009A353B" w:rsidP="009A353B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</w:p>
    <w:tbl>
      <w:tblPr>
        <w:tblStyle w:val="a5"/>
        <w:tblW w:w="9776" w:type="dxa"/>
        <w:tblLook w:val="04A0" w:firstRow="1" w:lastRow="0" w:firstColumn="1" w:lastColumn="0" w:noHBand="0" w:noVBand="1"/>
      </w:tblPr>
      <w:tblGrid>
        <w:gridCol w:w="2801"/>
        <w:gridCol w:w="6975"/>
      </w:tblGrid>
      <w:tr w:rsidR="009A353B" w:rsidRPr="006F5DD1" w14:paraId="785001C2" w14:textId="77777777" w:rsidTr="0055647E">
        <w:trPr>
          <w:trHeight w:val="710"/>
        </w:trPr>
        <w:tc>
          <w:tcPr>
            <w:tcW w:w="2801" w:type="dxa"/>
            <w:shd w:val="clear" w:color="auto" w:fill="D9D9D9" w:themeFill="background1" w:themeFillShade="D9"/>
          </w:tcPr>
          <w:p w14:paraId="2C203B96" w14:textId="77777777" w:rsidR="009A353B" w:rsidRPr="00477A91" w:rsidRDefault="009A353B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ЗАЯВИТЕЛЬ</w:t>
            </w:r>
          </w:p>
          <w:p w14:paraId="6B9AB6E4" w14:textId="77777777" w:rsidR="009A353B" w:rsidRPr="00477A91" w:rsidRDefault="009A353B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975" w:type="dxa"/>
          </w:tcPr>
          <w:p w14:paraId="29673B05" w14:textId="77777777" w:rsidR="009A353B" w:rsidRPr="00477A91" w:rsidRDefault="009A353B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полное наименование ЮЛ или ИП</w:t>
            </w:r>
          </w:p>
        </w:tc>
      </w:tr>
    </w:tbl>
    <w:p w14:paraId="3060729A" w14:textId="77777777" w:rsidR="009A353B" w:rsidRPr="00477A91" w:rsidRDefault="009A353B" w:rsidP="009A353B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</w:p>
    <w:p w14:paraId="7F1952FC" w14:textId="77777777" w:rsidR="009A353B" w:rsidRPr="00477A91" w:rsidRDefault="009A353B" w:rsidP="009A353B">
      <w:pPr>
        <w:pStyle w:val="a3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ИНФОРМАЦИЯ ОБ УСЛУГЕ</w:t>
      </w:r>
    </w:p>
    <w:tbl>
      <w:tblPr>
        <w:tblStyle w:val="a5"/>
        <w:tblW w:w="9776" w:type="dxa"/>
        <w:tblLook w:val="04A0" w:firstRow="1" w:lastRow="0" w:firstColumn="1" w:lastColumn="0" w:noHBand="0" w:noVBand="1"/>
      </w:tblPr>
      <w:tblGrid>
        <w:gridCol w:w="2830"/>
        <w:gridCol w:w="6946"/>
      </w:tblGrid>
      <w:tr w:rsidR="009A353B" w:rsidRPr="00477A91" w14:paraId="11DDAD4B" w14:textId="77777777" w:rsidTr="0055647E">
        <w:trPr>
          <w:trHeight w:val="449"/>
        </w:trPr>
        <w:tc>
          <w:tcPr>
            <w:tcW w:w="2830" w:type="dxa"/>
            <w:shd w:val="clear" w:color="auto" w:fill="D9D9D9" w:themeFill="background1" w:themeFillShade="D9"/>
          </w:tcPr>
          <w:p w14:paraId="099193F9" w14:textId="77777777" w:rsidR="009A353B" w:rsidRPr="00477A91" w:rsidRDefault="009A353B" w:rsidP="0055647E">
            <w:pPr>
              <w:pStyle w:val="a3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Комплексная услуга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30E665D7" w14:textId="77777777" w:rsidR="009A353B" w:rsidRPr="00477A91" w:rsidRDefault="009A353B" w:rsidP="0055647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Состав комплексной услуги</w:t>
            </w:r>
          </w:p>
        </w:tc>
      </w:tr>
      <w:tr w:rsidR="009A353B" w:rsidRPr="006F5DD1" w14:paraId="7B7CC103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004DD4F7" w14:textId="77777777" w:rsidR="009A353B" w:rsidRPr="00477A91" w:rsidRDefault="009A353B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БАЗОВЫЕ УСЛУГИ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(предусматриваются в обязательном порядке)</w:t>
            </w:r>
          </w:p>
        </w:tc>
        <w:tc>
          <w:tcPr>
            <w:tcW w:w="6946" w:type="dxa"/>
          </w:tcPr>
          <w:p w14:paraId="44EFBC7B" w14:textId="77777777" w:rsidR="009A353B" w:rsidRPr="00477A91" w:rsidRDefault="009A353B" w:rsidP="009A353B">
            <w:pPr>
              <w:pStyle w:val="a3"/>
              <w:numPr>
                <w:ilvl w:val="0"/>
                <w:numId w:val="2"/>
              </w:numPr>
              <w:spacing w:before="0" w:after="0"/>
              <w:ind w:left="39" w:firstLine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оиск и подбор потенциальных иностранных покупателей, формирование списков потенциальных иностранных покупателей.</w:t>
            </w:r>
          </w:p>
          <w:p w14:paraId="3C1E8FBB" w14:textId="77777777" w:rsidR="009A353B" w:rsidRPr="00477A91" w:rsidRDefault="009A353B" w:rsidP="0055647E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9A353B" w:rsidRPr="00477A91" w14:paraId="6E08E559" w14:textId="77777777" w:rsidTr="0055647E">
        <w:trPr>
          <w:trHeight w:val="2120"/>
        </w:trPr>
        <w:tc>
          <w:tcPr>
            <w:tcW w:w="2830" w:type="dxa"/>
            <w:vMerge w:val="restart"/>
            <w:shd w:val="clear" w:color="auto" w:fill="D9D9D9" w:themeFill="background1" w:themeFillShade="D9"/>
          </w:tcPr>
          <w:p w14:paraId="7C058640" w14:textId="77777777" w:rsidR="009A353B" w:rsidRPr="00477A91" w:rsidRDefault="009A353B" w:rsidP="0055647E">
            <w:pPr>
              <w:pStyle w:val="a3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ДОПОЛНИТЕЛЬНЫЕ УСЛУГИ</w:t>
            </w:r>
          </w:p>
          <w:p w14:paraId="7AFC3052" w14:textId="77777777" w:rsidR="009A353B" w:rsidRPr="00477A91" w:rsidRDefault="009A353B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(по выбору Заявителя)</w:t>
            </w:r>
          </w:p>
        </w:tc>
        <w:tc>
          <w:tcPr>
            <w:tcW w:w="6946" w:type="dxa"/>
          </w:tcPr>
          <w:p w14:paraId="37D6A95C" w14:textId="77777777" w:rsidR="009A353B" w:rsidRPr="00477A91" w:rsidRDefault="009A353B" w:rsidP="009A353B">
            <w:pPr>
              <w:pStyle w:val="a3"/>
              <w:numPr>
                <w:ilvl w:val="0"/>
                <w:numId w:val="3"/>
              </w:numPr>
              <w:spacing w:before="0" w:after="0"/>
              <w:ind w:left="39" w:firstLine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 xml:space="preserve">Содействие в 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>создании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на иностранном языке (иностранных языках) и (или) 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>модернизации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477A91">
              <w:rPr>
                <w:rFonts w:ascii="Times New Roman" w:hAnsi="Times New Roman" w:cs="Times New Roman"/>
                <w:i/>
                <w:lang w:val="ru-RU"/>
              </w:rPr>
              <w:t>(нужное подчеркнуть)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уже существующего сайта Заявителя в информационно-телекоммуникационной сети «Интернет», содержащего контактную информацию о Заявителе, а также информацию о производимых им товарах (выполняемых работах, оказываемых услугах) на иностранном языке.</w:t>
            </w:r>
          </w:p>
          <w:p w14:paraId="412BF3BB" w14:textId="77777777" w:rsidR="009A353B" w:rsidRPr="00477A91" w:rsidRDefault="009A353B" w:rsidP="0055647E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  <w:p w14:paraId="4E322772" w14:textId="77777777" w:rsidR="009A353B" w:rsidRPr="00477A91" w:rsidRDefault="009A353B" w:rsidP="0055647E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иностранные языки: ________________________________</w:t>
            </w:r>
          </w:p>
          <w:p w14:paraId="75202A6F" w14:textId="77777777" w:rsidR="009A353B" w:rsidRPr="00477A91" w:rsidRDefault="009A353B" w:rsidP="0055647E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9A353B" w:rsidRPr="006F5DD1" w14:paraId="0B955F1B" w14:textId="77777777" w:rsidTr="0055647E">
        <w:trPr>
          <w:trHeight w:val="416"/>
        </w:trPr>
        <w:tc>
          <w:tcPr>
            <w:tcW w:w="2830" w:type="dxa"/>
            <w:vMerge/>
            <w:shd w:val="clear" w:color="auto" w:fill="D9D9D9" w:themeFill="background1" w:themeFillShade="D9"/>
          </w:tcPr>
          <w:p w14:paraId="66537F71" w14:textId="77777777" w:rsidR="009A353B" w:rsidRPr="00477A91" w:rsidRDefault="009A353B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946" w:type="dxa"/>
          </w:tcPr>
          <w:p w14:paraId="2C4CF27C" w14:textId="77777777" w:rsidR="009A353B" w:rsidRPr="00477A91" w:rsidRDefault="009A353B" w:rsidP="009A353B">
            <w:pPr>
              <w:pStyle w:val="a3"/>
              <w:numPr>
                <w:ilvl w:val="0"/>
                <w:numId w:val="3"/>
              </w:numPr>
              <w:spacing w:before="0" w:after="0"/>
              <w:ind w:left="39" w:firstLine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Подготовка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и (или) 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>перевод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477A91">
              <w:rPr>
                <w:rFonts w:ascii="Times New Roman" w:hAnsi="Times New Roman" w:cs="Times New Roman"/>
                <w:i/>
                <w:lang w:val="ru-RU"/>
              </w:rPr>
              <w:t>(нужное подчеркнуть)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на английский язык и (или) на язык потенциальных иностранных покупателей презентационных и других материалов Заявителя в электронном виде</w:t>
            </w:r>
            <w:r>
              <w:rPr>
                <w:rFonts w:ascii="Times New Roman" w:hAnsi="Times New Roman" w:cs="Times New Roman"/>
                <w:lang w:val="ru-RU"/>
              </w:rPr>
              <w:t>, в том числе коммерческого предложения субъекта МСП для потенциальных иностранных покупателей.</w:t>
            </w:r>
          </w:p>
          <w:p w14:paraId="1EFF501F" w14:textId="77777777" w:rsidR="009A353B" w:rsidRPr="00477A91" w:rsidRDefault="009A353B" w:rsidP="0055647E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i/>
                <w:lang w:val="ru-RU"/>
              </w:rPr>
            </w:pPr>
          </w:p>
          <w:p w14:paraId="43B17D45" w14:textId="77777777" w:rsidR="009A353B" w:rsidRPr="00477A91" w:rsidRDefault="009A353B" w:rsidP="0055647E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вид материалов Заявителя:</w:t>
            </w:r>
            <w:r w:rsidRPr="00477A91">
              <w:rPr>
                <w:rFonts w:ascii="Times New Roman" w:hAnsi="Times New Roman" w:cs="Times New Roman"/>
                <w:i/>
                <w:lang w:val="ru-RU"/>
              </w:rPr>
              <w:t xml:space="preserve"> _______________________________</w:t>
            </w:r>
          </w:p>
          <w:p w14:paraId="0B1F88E6" w14:textId="77777777" w:rsidR="009A353B" w:rsidRPr="00477A91" w:rsidRDefault="009A353B" w:rsidP="0055647E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i/>
                <w:lang w:val="ru-RU"/>
              </w:rPr>
            </w:pPr>
          </w:p>
          <w:p w14:paraId="53D3A84F" w14:textId="77777777" w:rsidR="009A353B" w:rsidRPr="00477A91" w:rsidRDefault="009A353B" w:rsidP="0055647E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иностранный язык: ______________________________________</w:t>
            </w:r>
          </w:p>
          <w:p w14:paraId="79ECC6D9" w14:textId="77777777" w:rsidR="009A353B" w:rsidRPr="00477A91" w:rsidRDefault="009A353B" w:rsidP="0055647E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9A353B" w:rsidRPr="006F5DD1" w14:paraId="146C6019" w14:textId="77777777" w:rsidTr="0055647E">
        <w:trPr>
          <w:trHeight w:val="1190"/>
        </w:trPr>
        <w:tc>
          <w:tcPr>
            <w:tcW w:w="2830" w:type="dxa"/>
            <w:vMerge/>
            <w:shd w:val="clear" w:color="auto" w:fill="D9D9D9" w:themeFill="background1" w:themeFillShade="D9"/>
          </w:tcPr>
          <w:p w14:paraId="7C6E546A" w14:textId="77777777" w:rsidR="009A353B" w:rsidRPr="00477A91" w:rsidRDefault="009A353B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946" w:type="dxa"/>
          </w:tcPr>
          <w:p w14:paraId="2FA95CE5" w14:textId="77777777" w:rsidR="009A353B" w:rsidRPr="00477A91" w:rsidRDefault="009A353B" w:rsidP="009A353B">
            <w:pPr>
              <w:pStyle w:val="a3"/>
              <w:numPr>
                <w:ilvl w:val="0"/>
                <w:numId w:val="3"/>
              </w:numPr>
              <w:spacing w:before="0" w:after="0"/>
              <w:ind w:left="39" w:firstLine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Сопровождение переговорного процесса, включая ведение коммерческой корреспонденции, первичные телефонные переговоры и (или) переговоры с использованием видео-конференц-связи, содействие в проведении деловых переговоров, включая последовательный перевод.</w:t>
            </w:r>
          </w:p>
          <w:p w14:paraId="0F5D96BC" w14:textId="77777777" w:rsidR="009A353B" w:rsidRPr="00477A91" w:rsidRDefault="009A353B" w:rsidP="0055647E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9A353B" w:rsidRPr="006F5DD1" w14:paraId="5FC19BC9" w14:textId="77777777" w:rsidTr="0055647E">
        <w:trPr>
          <w:trHeight w:val="738"/>
        </w:trPr>
        <w:tc>
          <w:tcPr>
            <w:tcW w:w="2830" w:type="dxa"/>
            <w:vMerge/>
            <w:shd w:val="clear" w:color="auto" w:fill="D9D9D9" w:themeFill="background1" w:themeFillShade="D9"/>
          </w:tcPr>
          <w:p w14:paraId="1CAF6298" w14:textId="77777777" w:rsidR="009A353B" w:rsidRPr="00477A91" w:rsidRDefault="009A353B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946" w:type="dxa"/>
          </w:tcPr>
          <w:p w14:paraId="0F662DF3" w14:textId="77777777" w:rsidR="009A353B" w:rsidRPr="00477A91" w:rsidRDefault="009A353B" w:rsidP="009A353B">
            <w:pPr>
              <w:pStyle w:val="a3"/>
              <w:numPr>
                <w:ilvl w:val="0"/>
                <w:numId w:val="5"/>
              </w:numPr>
              <w:spacing w:before="0" w:after="0"/>
              <w:ind w:left="39" w:firstLine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ересылку пробной продукции субъекта малого и среднего предпринимательства потенциальным иностранным покупателям.</w:t>
            </w:r>
          </w:p>
          <w:p w14:paraId="5DFD76C0" w14:textId="77777777" w:rsidR="009A353B" w:rsidRPr="00477A91" w:rsidRDefault="009A353B" w:rsidP="0055647E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9A353B" w:rsidRPr="006F5DD1" w14:paraId="3C66A1AE" w14:textId="77777777" w:rsidTr="0055647E">
        <w:trPr>
          <w:trHeight w:val="527"/>
        </w:trPr>
        <w:tc>
          <w:tcPr>
            <w:tcW w:w="2830" w:type="dxa"/>
            <w:vMerge/>
            <w:shd w:val="clear" w:color="auto" w:fill="D9D9D9" w:themeFill="background1" w:themeFillShade="D9"/>
          </w:tcPr>
          <w:p w14:paraId="21824769" w14:textId="77777777" w:rsidR="009A353B" w:rsidRPr="00477A91" w:rsidRDefault="009A353B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946" w:type="dxa"/>
          </w:tcPr>
          <w:p w14:paraId="1DFA555F" w14:textId="77777777" w:rsidR="009A353B" w:rsidRPr="009A353B" w:rsidRDefault="009A353B" w:rsidP="009A353B">
            <w:pPr>
              <w:pStyle w:val="ConsPlusNormal"/>
              <w:widowControl/>
              <w:numPr>
                <w:ilvl w:val="0"/>
                <w:numId w:val="5"/>
              </w:numPr>
              <w:autoSpaceDE/>
              <w:autoSpaceDN/>
              <w:ind w:left="39" w:firstLine="0"/>
              <w:jc w:val="both"/>
              <w:rPr>
                <w:rFonts w:ascii="Times New Roman" w:eastAsiaTheme="minorHAnsi" w:hAnsi="Times New Roman" w:cs="Times New Roman"/>
                <w:szCs w:val="24"/>
                <w:lang w:val="ru-RU" w:eastAsia="en-US"/>
              </w:rPr>
            </w:pPr>
            <w:r w:rsidRPr="009A353B">
              <w:rPr>
                <w:rFonts w:ascii="Times New Roman" w:hAnsi="Times New Roman" w:cs="Times New Roman"/>
                <w:szCs w:val="24"/>
                <w:lang w:val="ru-RU"/>
              </w:rPr>
              <w:t>Содействие в размещении и хранении продукции субъекта малого и среднего предпринимательства в местах временного хранения за рубежом на срок не более 6 (шести) месяцев площадью не более 100 (ста) квадратных метров на одного субъекта малого и среднего предпринимательства.</w:t>
            </w:r>
          </w:p>
          <w:p w14:paraId="27A9E944" w14:textId="77777777" w:rsidR="009A353B" w:rsidRPr="00477A91" w:rsidRDefault="009A353B" w:rsidP="0055647E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</w:tbl>
    <w:p w14:paraId="7AEA32FE" w14:textId="77777777" w:rsidR="009A353B" w:rsidRPr="00477A91" w:rsidRDefault="009A353B" w:rsidP="009A353B">
      <w:pPr>
        <w:pStyle w:val="a3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bookmarkStart w:id="0" w:name="_GoBack"/>
      <w:bookmarkEnd w:id="0"/>
    </w:p>
    <w:p w14:paraId="05B34040" w14:textId="77777777" w:rsidR="009A353B" w:rsidRPr="00477A91" w:rsidRDefault="009A353B" w:rsidP="009A353B">
      <w:pPr>
        <w:pStyle w:val="a3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ИНФОРМАЦИЯ О ЗАЯВИТЕЛЕ</w:t>
      </w:r>
    </w:p>
    <w:p w14:paraId="48B48209" w14:textId="77777777" w:rsidR="009A353B" w:rsidRPr="00477A91" w:rsidRDefault="009A353B" w:rsidP="009A353B">
      <w:pPr>
        <w:pStyle w:val="a3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(юридическом лице/индивидуальном предпринимателе)</w:t>
      </w:r>
    </w:p>
    <w:tbl>
      <w:tblPr>
        <w:tblStyle w:val="a5"/>
        <w:tblW w:w="9634" w:type="dxa"/>
        <w:tblLook w:val="04A0" w:firstRow="1" w:lastRow="0" w:firstColumn="1" w:lastColumn="0" w:noHBand="0" w:noVBand="1"/>
      </w:tblPr>
      <w:tblGrid>
        <w:gridCol w:w="2800"/>
        <w:gridCol w:w="1775"/>
        <w:gridCol w:w="5059"/>
      </w:tblGrid>
      <w:tr w:rsidR="009A353B" w:rsidRPr="006F5DD1" w14:paraId="42E8CFBF" w14:textId="77777777" w:rsidTr="0055647E">
        <w:tc>
          <w:tcPr>
            <w:tcW w:w="2800" w:type="dxa"/>
            <w:shd w:val="clear" w:color="auto" w:fill="D9D9D9" w:themeFill="background1" w:themeFillShade="D9"/>
          </w:tcPr>
          <w:p w14:paraId="4FED623E" w14:textId="77777777" w:rsidR="009A353B" w:rsidRPr="00477A91" w:rsidRDefault="009A353B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ИНН </w:t>
            </w:r>
          </w:p>
          <w:p w14:paraId="60DECF98" w14:textId="77777777" w:rsidR="009A353B" w:rsidRPr="00477A91" w:rsidRDefault="009A353B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34" w:type="dxa"/>
            <w:gridSpan w:val="2"/>
          </w:tcPr>
          <w:p w14:paraId="5ECEE9B6" w14:textId="77777777" w:rsidR="009A353B" w:rsidRPr="00477A91" w:rsidRDefault="009A353B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9A353B" w:rsidRPr="006F5DD1" w14:paraId="3337B2CD" w14:textId="77777777" w:rsidTr="0055647E">
        <w:tc>
          <w:tcPr>
            <w:tcW w:w="2800" w:type="dxa"/>
            <w:shd w:val="clear" w:color="auto" w:fill="D9D9D9" w:themeFill="background1" w:themeFillShade="D9"/>
          </w:tcPr>
          <w:p w14:paraId="7876AA0D" w14:textId="77777777" w:rsidR="009A353B" w:rsidRPr="00477A91" w:rsidRDefault="009A353B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ОГРН 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или 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ОГРНИП </w:t>
            </w:r>
          </w:p>
          <w:p w14:paraId="7B66A27D" w14:textId="77777777" w:rsidR="009A353B" w:rsidRPr="00477A91" w:rsidRDefault="009A353B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34" w:type="dxa"/>
            <w:gridSpan w:val="2"/>
          </w:tcPr>
          <w:p w14:paraId="2B7499A9" w14:textId="77777777" w:rsidR="009A353B" w:rsidRPr="00477A91" w:rsidRDefault="009A353B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9A353B" w:rsidRPr="006F5DD1" w14:paraId="260E5D14" w14:textId="77777777" w:rsidTr="0055647E">
        <w:trPr>
          <w:trHeight w:val="507"/>
        </w:trPr>
        <w:tc>
          <w:tcPr>
            <w:tcW w:w="2800" w:type="dxa"/>
            <w:shd w:val="clear" w:color="auto" w:fill="D9D9D9" w:themeFill="background1" w:themeFillShade="D9"/>
          </w:tcPr>
          <w:p w14:paraId="7AD3241B" w14:textId="77777777" w:rsidR="009A353B" w:rsidRPr="00477A91" w:rsidRDefault="009A353B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Год регистрации</w:t>
            </w:r>
          </w:p>
        </w:tc>
        <w:tc>
          <w:tcPr>
            <w:tcW w:w="6834" w:type="dxa"/>
            <w:gridSpan w:val="2"/>
          </w:tcPr>
          <w:p w14:paraId="111D2483" w14:textId="77777777" w:rsidR="009A353B" w:rsidRPr="00477A91" w:rsidRDefault="009A353B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9A353B" w:rsidRPr="006F5DD1" w14:paraId="1C77518A" w14:textId="77777777" w:rsidTr="0055647E">
        <w:tc>
          <w:tcPr>
            <w:tcW w:w="2800" w:type="dxa"/>
            <w:shd w:val="clear" w:color="auto" w:fill="D9D9D9" w:themeFill="background1" w:themeFillShade="D9"/>
          </w:tcPr>
          <w:p w14:paraId="1015978B" w14:textId="77777777" w:rsidR="009A353B" w:rsidRPr="00477A91" w:rsidRDefault="009A353B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Год начала осуществления экспортной деятельности </w:t>
            </w:r>
          </w:p>
          <w:p w14:paraId="276369B8" w14:textId="77777777" w:rsidR="009A353B" w:rsidRPr="00477A91" w:rsidRDefault="009A353B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6834" w:type="dxa"/>
            <w:gridSpan w:val="2"/>
          </w:tcPr>
          <w:p w14:paraId="2BDB707E" w14:textId="77777777" w:rsidR="009A353B" w:rsidRPr="00477A91" w:rsidRDefault="009A353B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в случае осуществления экспортной деятельности</w:t>
            </w:r>
          </w:p>
        </w:tc>
      </w:tr>
      <w:tr w:rsidR="009A353B" w:rsidRPr="006F5DD1" w14:paraId="619A9076" w14:textId="77777777" w:rsidTr="0055647E">
        <w:tc>
          <w:tcPr>
            <w:tcW w:w="2800" w:type="dxa"/>
            <w:shd w:val="clear" w:color="auto" w:fill="D9D9D9" w:themeFill="background1" w:themeFillShade="D9"/>
          </w:tcPr>
          <w:p w14:paraId="287FE4B7" w14:textId="77777777" w:rsidR="009A353B" w:rsidRPr="00477A91" w:rsidRDefault="009A353B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номер ОКВЭД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  <w:p w14:paraId="4D760231" w14:textId="77777777" w:rsidR="009A353B" w:rsidRPr="00477A91" w:rsidRDefault="009A353B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34" w:type="dxa"/>
            <w:gridSpan w:val="2"/>
          </w:tcPr>
          <w:p w14:paraId="433EF71B" w14:textId="77777777" w:rsidR="009A353B" w:rsidRPr="00477A91" w:rsidRDefault="009A353B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с расшифровкой основного вида деятельности ЮЛ или ИП</w:t>
            </w:r>
          </w:p>
        </w:tc>
      </w:tr>
      <w:tr w:rsidR="009A353B" w:rsidRPr="006F5DD1" w14:paraId="663E9405" w14:textId="77777777" w:rsidTr="0055647E">
        <w:tc>
          <w:tcPr>
            <w:tcW w:w="2800" w:type="dxa"/>
            <w:shd w:val="clear" w:color="auto" w:fill="D9D9D9" w:themeFill="background1" w:themeFillShade="D9"/>
          </w:tcPr>
          <w:p w14:paraId="01A4EDEA" w14:textId="77777777" w:rsidR="009A353B" w:rsidRPr="00477A91" w:rsidRDefault="009A353B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Входит ли в группу компаний </w:t>
            </w:r>
          </w:p>
          <w:p w14:paraId="2F47E4D4" w14:textId="77777777" w:rsidR="009A353B" w:rsidRPr="00477A91" w:rsidRDefault="009A353B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34" w:type="dxa"/>
            <w:gridSpan w:val="2"/>
          </w:tcPr>
          <w:p w14:paraId="7422630B" w14:textId="77777777" w:rsidR="009A353B" w:rsidRPr="00477A91" w:rsidRDefault="009A353B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если «ДА», то указывается наименования компаний и их ИНН, входящих в группу</w:t>
            </w:r>
          </w:p>
        </w:tc>
      </w:tr>
      <w:tr w:rsidR="009A353B" w:rsidRPr="006F5DD1" w14:paraId="6B8D93EF" w14:textId="77777777" w:rsidTr="0055647E">
        <w:tc>
          <w:tcPr>
            <w:tcW w:w="2800" w:type="dxa"/>
            <w:shd w:val="clear" w:color="auto" w:fill="D9D9D9" w:themeFill="background1" w:themeFillShade="D9"/>
          </w:tcPr>
          <w:p w14:paraId="09C15F28" w14:textId="77777777" w:rsidR="009A353B" w:rsidRPr="00477A91" w:rsidRDefault="009A353B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Адрес регистрации</w:t>
            </w:r>
          </w:p>
          <w:p w14:paraId="5A6C451E" w14:textId="77777777" w:rsidR="009A353B" w:rsidRPr="00477A91" w:rsidRDefault="009A353B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34" w:type="dxa"/>
            <w:gridSpan w:val="2"/>
          </w:tcPr>
          <w:p w14:paraId="06A46399" w14:textId="77777777" w:rsidR="009A353B" w:rsidRPr="00477A91" w:rsidRDefault="009A353B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адрес регистрации ЮЛ или ИП</w:t>
            </w:r>
          </w:p>
        </w:tc>
      </w:tr>
      <w:tr w:rsidR="009A353B" w:rsidRPr="006F5DD1" w14:paraId="5A33A08A" w14:textId="77777777" w:rsidTr="0055647E">
        <w:tc>
          <w:tcPr>
            <w:tcW w:w="2800" w:type="dxa"/>
            <w:shd w:val="clear" w:color="auto" w:fill="D9D9D9" w:themeFill="background1" w:themeFillShade="D9"/>
          </w:tcPr>
          <w:p w14:paraId="3171303C" w14:textId="77777777" w:rsidR="009A353B" w:rsidRPr="00477A91" w:rsidRDefault="009A353B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Адрес местонахождения</w:t>
            </w:r>
          </w:p>
          <w:p w14:paraId="5E5443BD" w14:textId="77777777" w:rsidR="009A353B" w:rsidRPr="00477A91" w:rsidRDefault="009A353B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34" w:type="dxa"/>
            <w:gridSpan w:val="2"/>
          </w:tcPr>
          <w:p w14:paraId="61B7909C" w14:textId="77777777" w:rsidR="009A353B" w:rsidRPr="00477A91" w:rsidRDefault="009A353B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адрес фактического осуществления предпринимательской деятельности ЮЛ или ИП</w:t>
            </w:r>
          </w:p>
        </w:tc>
      </w:tr>
      <w:tr w:rsidR="009A353B" w:rsidRPr="00477A91" w14:paraId="77BA6F21" w14:textId="77777777" w:rsidTr="0055647E">
        <w:tc>
          <w:tcPr>
            <w:tcW w:w="2800" w:type="dxa"/>
            <w:shd w:val="clear" w:color="auto" w:fill="D9D9D9" w:themeFill="background1" w:themeFillShade="D9"/>
          </w:tcPr>
          <w:p w14:paraId="09A2AF3E" w14:textId="77777777" w:rsidR="009A353B" w:rsidRPr="00477A91" w:rsidRDefault="009A353B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Адрес сайта </w:t>
            </w:r>
          </w:p>
          <w:p w14:paraId="4129A096" w14:textId="77777777" w:rsidR="009A353B" w:rsidRPr="00477A91" w:rsidRDefault="009A353B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34" w:type="dxa"/>
            <w:gridSpan w:val="2"/>
          </w:tcPr>
          <w:p w14:paraId="750263C5" w14:textId="77777777" w:rsidR="009A353B" w:rsidRPr="00477A91" w:rsidRDefault="009A353B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при наличии</w:t>
            </w:r>
          </w:p>
        </w:tc>
      </w:tr>
      <w:tr w:rsidR="009A353B" w:rsidRPr="006F5DD1" w14:paraId="06B2D84F" w14:textId="77777777" w:rsidTr="0055647E">
        <w:trPr>
          <w:trHeight w:val="1034"/>
        </w:trPr>
        <w:tc>
          <w:tcPr>
            <w:tcW w:w="2800" w:type="dxa"/>
            <w:shd w:val="clear" w:color="auto" w:fill="D9D9D9" w:themeFill="background1" w:themeFillShade="D9"/>
          </w:tcPr>
          <w:p w14:paraId="46463ADA" w14:textId="77777777" w:rsidR="009A353B" w:rsidRPr="00477A91" w:rsidRDefault="009A353B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Дата рождения индивидуального предпринимателя</w:t>
            </w:r>
          </w:p>
        </w:tc>
        <w:tc>
          <w:tcPr>
            <w:tcW w:w="6834" w:type="dxa"/>
            <w:gridSpan w:val="2"/>
          </w:tcPr>
          <w:p w14:paraId="0F4C8C66" w14:textId="77777777" w:rsidR="009A353B" w:rsidRPr="00477A91" w:rsidRDefault="009A353B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только в отношении Заявителя, являющегося индивидуальным предпринимателем (день, месяц, год)</w:t>
            </w:r>
          </w:p>
        </w:tc>
      </w:tr>
      <w:tr w:rsidR="009A353B" w:rsidRPr="006F5DD1" w14:paraId="0E9347A0" w14:textId="77777777" w:rsidTr="0055647E">
        <w:tc>
          <w:tcPr>
            <w:tcW w:w="2800" w:type="dxa"/>
            <w:shd w:val="clear" w:color="auto" w:fill="D9D9D9" w:themeFill="background1" w:themeFillShade="D9"/>
          </w:tcPr>
          <w:p w14:paraId="16210B78" w14:textId="77777777" w:rsidR="009A353B" w:rsidRPr="00477A91" w:rsidRDefault="009A353B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Телефон Заявителя</w:t>
            </w:r>
          </w:p>
          <w:p w14:paraId="0CC1B9FD" w14:textId="77777777" w:rsidR="009A353B" w:rsidRPr="00477A91" w:rsidRDefault="009A353B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34" w:type="dxa"/>
            <w:gridSpan w:val="2"/>
          </w:tcPr>
          <w:p w14:paraId="7F08C5A5" w14:textId="77777777" w:rsidR="009A353B" w:rsidRPr="00477A91" w:rsidRDefault="009A353B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9A353B" w:rsidRPr="006F5DD1" w14:paraId="01690091" w14:textId="77777777" w:rsidTr="0055647E">
        <w:tc>
          <w:tcPr>
            <w:tcW w:w="2800" w:type="dxa"/>
            <w:shd w:val="clear" w:color="auto" w:fill="D9D9D9" w:themeFill="background1" w:themeFillShade="D9"/>
          </w:tcPr>
          <w:p w14:paraId="432F8231" w14:textId="77777777" w:rsidR="009A353B" w:rsidRPr="00477A91" w:rsidRDefault="009A353B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</w:rPr>
              <w:t>E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>-</w:t>
            </w:r>
            <w:r w:rsidRPr="00477A91">
              <w:rPr>
                <w:rFonts w:ascii="Times New Roman" w:hAnsi="Times New Roman" w:cs="Times New Roman"/>
                <w:b/>
              </w:rPr>
              <w:t>mail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 Заявителя</w:t>
            </w:r>
          </w:p>
          <w:p w14:paraId="10A26D11" w14:textId="77777777" w:rsidR="009A353B" w:rsidRPr="00477A91" w:rsidRDefault="009A353B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34" w:type="dxa"/>
            <w:gridSpan w:val="2"/>
          </w:tcPr>
          <w:p w14:paraId="423EE1CB" w14:textId="77777777" w:rsidR="009A353B" w:rsidRPr="00477A91" w:rsidRDefault="009A353B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9A353B" w:rsidRPr="006F5DD1" w14:paraId="039C4A59" w14:textId="77777777" w:rsidTr="0055647E">
        <w:tc>
          <w:tcPr>
            <w:tcW w:w="2800" w:type="dxa"/>
            <w:shd w:val="clear" w:color="auto" w:fill="D9D9D9" w:themeFill="background1" w:themeFillShade="D9"/>
          </w:tcPr>
          <w:p w14:paraId="344769A8" w14:textId="77777777" w:rsidR="009A353B" w:rsidRPr="00477A91" w:rsidRDefault="009A353B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Руководитель организации</w:t>
            </w:r>
          </w:p>
          <w:p w14:paraId="32AD279A" w14:textId="77777777" w:rsidR="009A353B" w:rsidRPr="00477A91" w:rsidRDefault="009A353B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834" w:type="dxa"/>
            <w:gridSpan w:val="2"/>
          </w:tcPr>
          <w:p w14:paraId="37D50E8F" w14:textId="77777777" w:rsidR="009A353B" w:rsidRPr="00477A91" w:rsidRDefault="009A353B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заполняется только в отношении ЮЛ с указанием должности и ФИО руководителя</w:t>
            </w:r>
          </w:p>
        </w:tc>
      </w:tr>
      <w:tr w:rsidR="009A353B" w:rsidRPr="00477A91" w14:paraId="5C826770" w14:textId="77777777" w:rsidTr="0055647E">
        <w:trPr>
          <w:trHeight w:val="325"/>
        </w:trPr>
        <w:tc>
          <w:tcPr>
            <w:tcW w:w="2800" w:type="dxa"/>
            <w:vMerge w:val="restart"/>
            <w:shd w:val="clear" w:color="auto" w:fill="D9D9D9" w:themeFill="background1" w:themeFillShade="D9"/>
          </w:tcPr>
          <w:p w14:paraId="1DDCF194" w14:textId="77777777" w:rsidR="009A353B" w:rsidRPr="00477A91" w:rsidRDefault="009A353B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Контактное лицо Заявителя</w:t>
            </w:r>
          </w:p>
          <w:p w14:paraId="402C8BEA" w14:textId="77777777" w:rsidR="009A353B" w:rsidRPr="00477A91" w:rsidRDefault="009A353B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775" w:type="dxa"/>
          </w:tcPr>
          <w:p w14:paraId="08005EFC" w14:textId="77777777" w:rsidR="009A353B" w:rsidRPr="00477A91" w:rsidRDefault="009A353B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ФИО, должность:</w:t>
            </w:r>
          </w:p>
        </w:tc>
        <w:tc>
          <w:tcPr>
            <w:tcW w:w="5059" w:type="dxa"/>
          </w:tcPr>
          <w:p w14:paraId="1148AE42" w14:textId="77777777" w:rsidR="009A353B" w:rsidRPr="00477A91" w:rsidRDefault="009A353B" w:rsidP="0055647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  <w:p w14:paraId="2C51E31C" w14:textId="77777777" w:rsidR="009A353B" w:rsidRPr="00477A91" w:rsidRDefault="009A353B" w:rsidP="0055647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9A353B" w:rsidRPr="00477A91" w14:paraId="45C1EA92" w14:textId="77777777" w:rsidTr="0055647E">
        <w:trPr>
          <w:trHeight w:val="338"/>
        </w:trPr>
        <w:tc>
          <w:tcPr>
            <w:tcW w:w="2800" w:type="dxa"/>
            <w:vMerge/>
            <w:shd w:val="clear" w:color="auto" w:fill="D9D9D9" w:themeFill="background1" w:themeFillShade="D9"/>
          </w:tcPr>
          <w:p w14:paraId="11C70B5B" w14:textId="77777777" w:rsidR="009A353B" w:rsidRPr="00477A91" w:rsidRDefault="009A353B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775" w:type="dxa"/>
          </w:tcPr>
          <w:p w14:paraId="1C0B6978" w14:textId="77777777" w:rsidR="009A353B" w:rsidRPr="00477A91" w:rsidRDefault="009A353B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Телефон:</w:t>
            </w:r>
          </w:p>
          <w:p w14:paraId="7CD9D80A" w14:textId="77777777" w:rsidR="009A353B" w:rsidRPr="00477A91" w:rsidRDefault="009A353B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5059" w:type="dxa"/>
          </w:tcPr>
          <w:p w14:paraId="4C41E15B" w14:textId="77777777" w:rsidR="009A353B" w:rsidRPr="00477A91" w:rsidRDefault="009A353B" w:rsidP="0055647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  <w:p w14:paraId="166F454A" w14:textId="77777777" w:rsidR="009A353B" w:rsidRPr="00477A91" w:rsidRDefault="009A353B" w:rsidP="0055647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9A353B" w:rsidRPr="00477A91" w14:paraId="2C8AA72F" w14:textId="77777777" w:rsidTr="0055647E">
        <w:trPr>
          <w:trHeight w:val="455"/>
        </w:trPr>
        <w:tc>
          <w:tcPr>
            <w:tcW w:w="2800" w:type="dxa"/>
            <w:vMerge/>
            <w:shd w:val="clear" w:color="auto" w:fill="D9D9D9" w:themeFill="background1" w:themeFillShade="D9"/>
          </w:tcPr>
          <w:p w14:paraId="3B50AFD7" w14:textId="77777777" w:rsidR="009A353B" w:rsidRPr="00477A91" w:rsidRDefault="009A353B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775" w:type="dxa"/>
          </w:tcPr>
          <w:p w14:paraId="2176ABEA" w14:textId="77777777" w:rsidR="009A353B" w:rsidRPr="00477A91" w:rsidRDefault="009A353B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</w:rPr>
              <w:t>E-mail</w:t>
            </w:r>
            <w:r w:rsidRPr="00477A91">
              <w:rPr>
                <w:rFonts w:ascii="Times New Roman" w:hAnsi="Times New Roman" w:cs="Times New Roman"/>
                <w:lang w:val="ru-RU"/>
              </w:rPr>
              <w:t>:</w:t>
            </w:r>
          </w:p>
          <w:p w14:paraId="60ADFD8F" w14:textId="77777777" w:rsidR="009A353B" w:rsidRPr="00477A91" w:rsidRDefault="009A353B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5059" w:type="dxa"/>
          </w:tcPr>
          <w:p w14:paraId="0DE530B7" w14:textId="77777777" w:rsidR="009A353B" w:rsidRPr="00477A91" w:rsidRDefault="009A353B" w:rsidP="0055647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9A353B" w:rsidRPr="006F5DD1" w14:paraId="3544351B" w14:textId="77777777" w:rsidTr="0055647E">
        <w:trPr>
          <w:trHeight w:val="372"/>
        </w:trPr>
        <w:tc>
          <w:tcPr>
            <w:tcW w:w="2800" w:type="dxa"/>
            <w:vMerge w:val="restart"/>
            <w:shd w:val="clear" w:color="auto" w:fill="D9D9D9" w:themeFill="background1" w:themeFillShade="D9"/>
          </w:tcPr>
          <w:p w14:paraId="5E3C9395" w14:textId="77777777" w:rsidR="009A353B" w:rsidRPr="00477A91" w:rsidRDefault="009A353B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lastRenderedPageBreak/>
              <w:t>Перечень товаров (работ, услуг) планируемых на экспорт</w:t>
            </w:r>
          </w:p>
        </w:tc>
        <w:tc>
          <w:tcPr>
            <w:tcW w:w="1775" w:type="dxa"/>
          </w:tcPr>
          <w:p w14:paraId="54F6AF57" w14:textId="77777777" w:rsidR="009A353B" w:rsidRPr="00477A91" w:rsidRDefault="009A353B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Наименование, классификация</w:t>
            </w:r>
          </w:p>
        </w:tc>
        <w:tc>
          <w:tcPr>
            <w:tcW w:w="5059" w:type="dxa"/>
          </w:tcPr>
          <w:p w14:paraId="16B1923F" w14:textId="77777777" w:rsidR="009A353B" w:rsidRPr="00477A91" w:rsidRDefault="009A353B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наименование каждого товара (работы, услуги), с указанием их классификации (код ТН ВЭД - при наличии)</w:t>
            </w:r>
          </w:p>
        </w:tc>
      </w:tr>
      <w:tr w:rsidR="009A353B" w:rsidRPr="006F5DD1" w14:paraId="12514AD6" w14:textId="77777777" w:rsidTr="0055647E">
        <w:trPr>
          <w:trHeight w:val="472"/>
        </w:trPr>
        <w:tc>
          <w:tcPr>
            <w:tcW w:w="2800" w:type="dxa"/>
            <w:vMerge/>
            <w:shd w:val="clear" w:color="auto" w:fill="D9D9D9" w:themeFill="background1" w:themeFillShade="D9"/>
          </w:tcPr>
          <w:p w14:paraId="14B62BD2" w14:textId="77777777" w:rsidR="009A353B" w:rsidRPr="00477A91" w:rsidRDefault="009A353B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775" w:type="dxa"/>
          </w:tcPr>
          <w:p w14:paraId="2BBBD70E" w14:textId="77777777" w:rsidR="009A353B" w:rsidRPr="00477A91" w:rsidRDefault="009A353B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Количество запасов товаров на дату подачи заявки</w:t>
            </w:r>
          </w:p>
        </w:tc>
        <w:tc>
          <w:tcPr>
            <w:tcW w:w="5059" w:type="dxa"/>
          </w:tcPr>
          <w:p w14:paraId="6035FDAA" w14:textId="77777777" w:rsidR="009A353B" w:rsidRPr="00477A91" w:rsidRDefault="009A353B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 xml:space="preserve">указывается в отношении товаров, </w:t>
            </w:r>
            <w:proofErr w:type="gramStart"/>
            <w:r w:rsidRPr="00477A91">
              <w:rPr>
                <w:rFonts w:ascii="Times New Roman" w:hAnsi="Times New Roman" w:cs="Times New Roman"/>
                <w:i/>
                <w:lang w:val="ru-RU"/>
              </w:rPr>
              <w:t>их объем</w:t>
            </w:r>
            <w:proofErr w:type="gramEnd"/>
            <w:r w:rsidRPr="00477A91">
              <w:rPr>
                <w:rFonts w:ascii="Times New Roman" w:hAnsi="Times New Roman" w:cs="Times New Roman"/>
                <w:i/>
                <w:lang w:val="ru-RU"/>
              </w:rPr>
              <w:t xml:space="preserve"> имеющийся на складах Заявителя на дату подачи заявки</w:t>
            </w:r>
          </w:p>
        </w:tc>
      </w:tr>
      <w:tr w:rsidR="009A353B" w:rsidRPr="006F5DD1" w14:paraId="67082EB7" w14:textId="77777777" w:rsidTr="0055647E">
        <w:trPr>
          <w:trHeight w:val="334"/>
        </w:trPr>
        <w:tc>
          <w:tcPr>
            <w:tcW w:w="2800" w:type="dxa"/>
            <w:vMerge/>
            <w:shd w:val="clear" w:color="auto" w:fill="D9D9D9" w:themeFill="background1" w:themeFillShade="D9"/>
          </w:tcPr>
          <w:p w14:paraId="53B0B2AE" w14:textId="77777777" w:rsidR="009A353B" w:rsidRPr="00477A91" w:rsidRDefault="009A353B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775" w:type="dxa"/>
          </w:tcPr>
          <w:p w14:paraId="3CC3AD3B" w14:textId="77777777" w:rsidR="009A353B" w:rsidRPr="00477A91" w:rsidRDefault="009A353B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Объем производства товаров</w:t>
            </w:r>
          </w:p>
        </w:tc>
        <w:tc>
          <w:tcPr>
            <w:tcW w:w="5059" w:type="dxa"/>
          </w:tcPr>
          <w:p w14:paraId="39D9791D" w14:textId="77777777" w:rsidR="009A353B" w:rsidRPr="00477A91" w:rsidRDefault="009A353B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в отношении товаров, производство единицы товара (шт., кг., тонна) за единицу времени (месяц, квартал, год)</w:t>
            </w:r>
          </w:p>
        </w:tc>
      </w:tr>
      <w:tr w:rsidR="009A353B" w:rsidRPr="006F5DD1" w14:paraId="2B66863C" w14:textId="77777777" w:rsidTr="0055647E">
        <w:trPr>
          <w:trHeight w:val="403"/>
        </w:trPr>
        <w:tc>
          <w:tcPr>
            <w:tcW w:w="2800" w:type="dxa"/>
            <w:vMerge/>
            <w:shd w:val="clear" w:color="auto" w:fill="D9D9D9" w:themeFill="background1" w:themeFillShade="D9"/>
          </w:tcPr>
          <w:p w14:paraId="3FF512E0" w14:textId="77777777" w:rsidR="009A353B" w:rsidRPr="00477A91" w:rsidRDefault="009A353B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775" w:type="dxa"/>
          </w:tcPr>
          <w:p w14:paraId="37E1E089" w14:textId="77777777" w:rsidR="009A353B" w:rsidRPr="00477A91" w:rsidRDefault="009A353B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ланируемый объем товаров на экспорт</w:t>
            </w:r>
          </w:p>
        </w:tc>
        <w:tc>
          <w:tcPr>
            <w:tcW w:w="5059" w:type="dxa"/>
          </w:tcPr>
          <w:p w14:paraId="6F6FB458" w14:textId="77777777" w:rsidR="009A353B" w:rsidRPr="00477A91" w:rsidRDefault="009A353B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количество товара, планируемого на экспорт</w:t>
            </w:r>
          </w:p>
        </w:tc>
      </w:tr>
      <w:tr w:rsidR="009A353B" w:rsidRPr="006F5DD1" w14:paraId="42A0D044" w14:textId="77777777" w:rsidTr="0055647E">
        <w:tc>
          <w:tcPr>
            <w:tcW w:w="2800" w:type="dxa"/>
            <w:shd w:val="clear" w:color="auto" w:fill="D9D9D9" w:themeFill="background1" w:themeFillShade="D9"/>
          </w:tcPr>
          <w:p w14:paraId="173885CA" w14:textId="77777777" w:rsidR="009A353B" w:rsidRPr="00477A91" w:rsidRDefault="009A353B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Целевые страны экспорта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  <w:p w14:paraId="6E714FA0" w14:textId="77777777" w:rsidR="009A353B" w:rsidRPr="00477A91" w:rsidRDefault="009A353B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34" w:type="dxa"/>
            <w:gridSpan w:val="2"/>
          </w:tcPr>
          <w:p w14:paraId="0C08A4A4" w14:textId="77777777" w:rsidR="009A353B" w:rsidRPr="00477A91" w:rsidRDefault="009A353B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перечень интересующих стран для поиска и подбора иностранного покупателя</w:t>
            </w:r>
          </w:p>
        </w:tc>
      </w:tr>
      <w:tr w:rsidR="009A353B" w:rsidRPr="00477A91" w14:paraId="1A1DB660" w14:textId="77777777" w:rsidTr="0055647E">
        <w:tc>
          <w:tcPr>
            <w:tcW w:w="9634" w:type="dxa"/>
            <w:gridSpan w:val="3"/>
          </w:tcPr>
          <w:p w14:paraId="2E628C62" w14:textId="77777777" w:rsidR="009A353B" w:rsidRPr="00477A91" w:rsidRDefault="009A353B" w:rsidP="0055647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Согласны ли Вы:</w:t>
            </w:r>
          </w:p>
          <w:p w14:paraId="15B0509D" w14:textId="77777777" w:rsidR="009A353B" w:rsidRPr="00477A91" w:rsidRDefault="009A353B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олучать информацию о проводимых Центром поддержки экспорта Сахалинской области мероприятиях по электронной почте?</w:t>
            </w:r>
          </w:p>
          <w:p w14:paraId="281155AD" w14:textId="77777777" w:rsidR="009A353B" w:rsidRPr="00477A91" w:rsidRDefault="009A353B" w:rsidP="009A353B">
            <w:pPr>
              <w:pStyle w:val="a3"/>
              <w:numPr>
                <w:ilvl w:val="0"/>
                <w:numId w:val="1"/>
              </w:numPr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Да</w:t>
            </w:r>
          </w:p>
          <w:p w14:paraId="3C10A1FE" w14:textId="77777777" w:rsidR="009A353B" w:rsidRPr="00477A91" w:rsidRDefault="009A353B" w:rsidP="009A353B">
            <w:pPr>
              <w:pStyle w:val="a3"/>
              <w:numPr>
                <w:ilvl w:val="0"/>
                <w:numId w:val="1"/>
              </w:numPr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Нет</w:t>
            </w:r>
          </w:p>
          <w:p w14:paraId="65236670" w14:textId="77777777" w:rsidR="009A353B" w:rsidRPr="00477A91" w:rsidRDefault="009A353B" w:rsidP="0055647E">
            <w:pPr>
              <w:pStyle w:val="a3"/>
              <w:spacing w:before="0" w:after="0"/>
              <w:ind w:left="72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</w:tbl>
    <w:p w14:paraId="00EA32A2" w14:textId="77777777" w:rsidR="009A353B" w:rsidRPr="00477A91" w:rsidRDefault="009A353B" w:rsidP="009A353B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33A51558" w14:textId="77777777" w:rsidR="009A353B" w:rsidRPr="00477A91" w:rsidRDefault="009A353B" w:rsidP="009A353B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Гарантии и заверения.</w:t>
      </w:r>
    </w:p>
    <w:p w14:paraId="5F30960D" w14:textId="77777777" w:rsidR="009A353B" w:rsidRPr="00477A91" w:rsidRDefault="009A353B" w:rsidP="009A353B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Подписанием настоящей заявки Заявитель гарантирует и заверяет, что он:</w:t>
      </w:r>
    </w:p>
    <w:p w14:paraId="65F96832" w14:textId="77777777" w:rsidR="009A353B" w:rsidRPr="00477A91" w:rsidRDefault="009A353B" w:rsidP="009A353B">
      <w:pPr>
        <w:pStyle w:val="a3"/>
        <w:numPr>
          <w:ilvl w:val="0"/>
          <w:numId w:val="4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отнесен в соответствии с условиями, установленными с Федеральным законом от 24.07.2007 № 209-ФЗ «О развитии малого и среднего предпринимательства в Российской Федерации», к малым предприятиям, в том числе микропредприятиям, и средним предприятиям, сведения о котором внесены в единый реестр субъектов малого и среднего предпринимательства;</w:t>
      </w:r>
    </w:p>
    <w:p w14:paraId="2C1F24E0" w14:textId="77777777" w:rsidR="009A353B" w:rsidRPr="00477A91" w:rsidRDefault="009A353B" w:rsidP="009A353B">
      <w:pPr>
        <w:pStyle w:val="a3"/>
        <w:numPr>
          <w:ilvl w:val="0"/>
          <w:numId w:val="4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зарегистрирован в органах Федеральной налоговой службы по Сахалинской области;</w:t>
      </w:r>
    </w:p>
    <w:p w14:paraId="41D66FA1" w14:textId="77777777" w:rsidR="009A353B" w:rsidRPr="00477A91" w:rsidRDefault="009A353B" w:rsidP="009A353B">
      <w:pPr>
        <w:pStyle w:val="a3"/>
        <w:numPr>
          <w:ilvl w:val="0"/>
          <w:numId w:val="4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имеет в наличии продукцию (товары/работы/услуги) для осуществления экспортной деятельности; </w:t>
      </w:r>
    </w:p>
    <w:p w14:paraId="5A854D8D" w14:textId="77777777" w:rsidR="009A353B" w:rsidRPr="00477A91" w:rsidRDefault="009A353B" w:rsidP="009A353B">
      <w:pPr>
        <w:pStyle w:val="a3"/>
        <w:numPr>
          <w:ilvl w:val="0"/>
          <w:numId w:val="4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состоит в одной группе лиц, определенных в соответствии с Федеральным законом от 26 июля 2006 г. № 135-ФЗ «О защите конкуренции», с Центром поддержки экспорта и (или) со сторонней организацией, которую привлекает Центр поддержки экспорта для оказания услуг;</w:t>
      </w:r>
    </w:p>
    <w:p w14:paraId="46FD00CD" w14:textId="77777777" w:rsidR="009A353B" w:rsidRPr="00477A91" w:rsidRDefault="009A353B" w:rsidP="009A353B">
      <w:pPr>
        <w:pStyle w:val="a3"/>
        <w:numPr>
          <w:ilvl w:val="0"/>
          <w:numId w:val="4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находится в стадии реорганизации, банкротства, ликвидации (индивидуальные предприниматели не подавали в Федеральную налоговую службу заявления о государственной регистрации прекращения деятельности физического лица в качестве индивидуального предпринимателя);</w:t>
      </w:r>
    </w:p>
    <w:p w14:paraId="7314857F" w14:textId="77777777" w:rsidR="009A353B" w:rsidRPr="00477A91" w:rsidRDefault="009A353B" w:rsidP="009A353B">
      <w:pPr>
        <w:pStyle w:val="a3"/>
        <w:numPr>
          <w:ilvl w:val="0"/>
          <w:numId w:val="4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не имеет </w:t>
      </w:r>
      <w:r w:rsidRPr="00477A91">
        <w:rPr>
          <w:rFonts w:ascii="Times New Roman" w:hAnsi="Times New Roman" w:cs="Times New Roman"/>
          <w:bCs/>
          <w:lang w:val="ru-RU"/>
        </w:rPr>
        <w:t xml:space="preserve">превышающую 1000 рублей задолженностей </w:t>
      </w:r>
      <w:r w:rsidRPr="00477A91">
        <w:rPr>
          <w:rFonts w:ascii="Times New Roman" w:hAnsi="Times New Roman" w:cs="Times New Roman"/>
          <w:lang w:val="ru-RU"/>
        </w:rPr>
        <w:t>по уплате налогов, сборов, пеней, штрафов в бюджетную систему Российской Федерации</w:t>
      </w:r>
      <w:r w:rsidRPr="00477A91">
        <w:rPr>
          <w:rFonts w:ascii="Times New Roman" w:hAnsi="Times New Roman" w:cs="Times New Roman"/>
          <w:bCs/>
          <w:lang w:val="ru-RU"/>
        </w:rPr>
        <w:t>, которые направлены на взыскание судебному приставу-исполнителю, информация о которых содержится на официальном сайте Федеральной Налоговой Службы Российской Федерации (</w:t>
      </w:r>
      <w:r w:rsidRPr="00477A91">
        <w:rPr>
          <w:rFonts w:ascii="Times New Roman" w:hAnsi="Times New Roman" w:cs="Times New Roman"/>
        </w:rPr>
        <w:t>https</w:t>
      </w:r>
      <w:r w:rsidRPr="00477A91">
        <w:rPr>
          <w:rFonts w:ascii="Times New Roman" w:hAnsi="Times New Roman" w:cs="Times New Roman"/>
          <w:bCs/>
          <w:lang w:val="ru-RU"/>
        </w:rPr>
        <w:t>://</w:t>
      </w:r>
      <w:r w:rsidRPr="00477A91">
        <w:rPr>
          <w:rFonts w:ascii="Times New Roman" w:hAnsi="Times New Roman" w:cs="Times New Roman"/>
        </w:rPr>
        <w:t>www</w:t>
      </w:r>
      <w:r w:rsidRPr="00477A91">
        <w:rPr>
          <w:rFonts w:ascii="Times New Roman" w:hAnsi="Times New Roman" w:cs="Times New Roman"/>
          <w:bCs/>
          <w:lang w:val="ru-RU"/>
        </w:rPr>
        <w:t>.</w:t>
      </w:r>
      <w:proofErr w:type="spellStart"/>
      <w:r w:rsidRPr="00477A91">
        <w:rPr>
          <w:rFonts w:ascii="Times New Roman" w:hAnsi="Times New Roman" w:cs="Times New Roman"/>
        </w:rPr>
        <w:t>nalog</w:t>
      </w:r>
      <w:proofErr w:type="spellEnd"/>
      <w:r w:rsidRPr="00477A91">
        <w:rPr>
          <w:rFonts w:ascii="Times New Roman" w:hAnsi="Times New Roman" w:cs="Times New Roman"/>
          <w:bCs/>
          <w:lang w:val="ru-RU"/>
        </w:rPr>
        <w:t>.</w:t>
      </w:r>
      <w:r w:rsidRPr="00477A91">
        <w:rPr>
          <w:rFonts w:ascii="Times New Roman" w:hAnsi="Times New Roman" w:cs="Times New Roman"/>
        </w:rPr>
        <w:t>gov</w:t>
      </w:r>
      <w:r w:rsidRPr="00477A91">
        <w:rPr>
          <w:rFonts w:ascii="Times New Roman" w:hAnsi="Times New Roman" w:cs="Times New Roman"/>
          <w:bCs/>
          <w:lang w:val="ru-RU"/>
        </w:rPr>
        <w:t>.</w:t>
      </w:r>
      <w:proofErr w:type="spellStart"/>
      <w:r w:rsidRPr="00477A91">
        <w:rPr>
          <w:rFonts w:ascii="Times New Roman" w:hAnsi="Times New Roman" w:cs="Times New Roman"/>
        </w:rPr>
        <w:t>ru</w:t>
      </w:r>
      <w:proofErr w:type="spellEnd"/>
      <w:r w:rsidRPr="00477A91">
        <w:rPr>
          <w:rFonts w:ascii="Times New Roman" w:hAnsi="Times New Roman" w:cs="Times New Roman"/>
          <w:bCs/>
          <w:lang w:val="ru-RU"/>
        </w:rPr>
        <w:t>) и/или на официальном сайте Федеральной Службы судебных приставов (https://fssp.gov.ru)</w:t>
      </w:r>
      <w:r w:rsidRPr="00477A91">
        <w:rPr>
          <w:rFonts w:ascii="Times New Roman" w:hAnsi="Times New Roman" w:cs="Times New Roman"/>
          <w:lang w:val="ru-RU"/>
        </w:rPr>
        <w:t>;</w:t>
      </w:r>
    </w:p>
    <w:p w14:paraId="75524ED9" w14:textId="77777777" w:rsidR="009A353B" w:rsidRPr="00477A91" w:rsidRDefault="009A353B" w:rsidP="009A353B">
      <w:pPr>
        <w:pStyle w:val="a3"/>
        <w:numPr>
          <w:ilvl w:val="0"/>
          <w:numId w:val="4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lastRenderedPageBreak/>
        <w:t>не осуществляет деятельность, запрещенную законодательством Российской Федерации, в том числе террористическую и (или) экстремистскую;</w:t>
      </w:r>
    </w:p>
    <w:p w14:paraId="71A7C275" w14:textId="77777777" w:rsidR="009A353B" w:rsidRPr="00477A91" w:rsidRDefault="009A353B" w:rsidP="009A353B">
      <w:pPr>
        <w:pStyle w:val="a3"/>
        <w:numPr>
          <w:ilvl w:val="0"/>
          <w:numId w:val="4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является кредитной организацией, страховой организацией (за исключением потребительского кооператива), инвестиционным фондом, негосударственным пенсионным фондом, профессиональным участником рынка ценных бумаг, ломбардом;</w:t>
      </w:r>
    </w:p>
    <w:p w14:paraId="4BDBE46F" w14:textId="77777777" w:rsidR="009A353B" w:rsidRPr="00477A91" w:rsidRDefault="009A353B" w:rsidP="009A353B">
      <w:pPr>
        <w:pStyle w:val="a3"/>
        <w:numPr>
          <w:ilvl w:val="0"/>
          <w:numId w:val="4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является участником соглашения о разделе продукции;</w:t>
      </w:r>
    </w:p>
    <w:p w14:paraId="4DD75FBF" w14:textId="77777777" w:rsidR="009A353B" w:rsidRPr="00477A91" w:rsidRDefault="009A353B" w:rsidP="009A353B">
      <w:pPr>
        <w:pStyle w:val="a3"/>
        <w:numPr>
          <w:ilvl w:val="0"/>
          <w:numId w:val="4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осуществляет предпринимательскую деятельность в сфере игорного бизнеса;</w:t>
      </w:r>
    </w:p>
    <w:p w14:paraId="5A811207" w14:textId="77777777" w:rsidR="009A353B" w:rsidRPr="00477A91" w:rsidRDefault="009A353B" w:rsidP="009A353B">
      <w:pPr>
        <w:pStyle w:val="a3"/>
        <w:numPr>
          <w:ilvl w:val="0"/>
          <w:numId w:val="4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является в порядке, установленном законодательством Российской Федерации о валютном регулировании и валютном контроле, нерезидентом Российской Федерации, за исключением случаев, предусмотренных договорами Российской Федерации.</w:t>
      </w:r>
    </w:p>
    <w:p w14:paraId="249D891C" w14:textId="77777777" w:rsidR="009A353B" w:rsidRPr="00477A91" w:rsidRDefault="009A353B" w:rsidP="009A353B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4AA1C698" w14:textId="77777777" w:rsidR="009A353B" w:rsidRPr="00477A91" w:rsidRDefault="009A353B" w:rsidP="009A353B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В соответствии со статьями 6, 9 Федерального закона от 27.07.2006 № 152-ФЗ «О персональных данных» даю свое письменное согласие на обработку моих персональных данных </w:t>
      </w:r>
      <w:proofErr w:type="spellStart"/>
      <w:r w:rsidRPr="00477A91">
        <w:rPr>
          <w:rFonts w:ascii="Times New Roman" w:hAnsi="Times New Roman" w:cs="Times New Roman"/>
          <w:lang w:val="ru-RU"/>
        </w:rPr>
        <w:t>Микрокредитной</w:t>
      </w:r>
      <w:proofErr w:type="spellEnd"/>
      <w:r w:rsidRPr="00477A91">
        <w:rPr>
          <w:rFonts w:ascii="Times New Roman" w:hAnsi="Times New Roman" w:cs="Times New Roman"/>
          <w:lang w:val="ru-RU"/>
        </w:rPr>
        <w:t xml:space="preserve"> компании «Сахалинский Фонд развития предпринимательства».</w:t>
      </w:r>
    </w:p>
    <w:p w14:paraId="3B4CA3BD" w14:textId="77777777" w:rsidR="009A353B" w:rsidRPr="00477A91" w:rsidRDefault="009A353B" w:rsidP="009A353B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0632606E" w14:textId="77777777" w:rsidR="009A353B" w:rsidRPr="00477A91" w:rsidRDefault="009A353B" w:rsidP="009A353B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С условиями и порядком предоставления услуг Центра поддержки экспорта Сахалинской области ознакомлен.</w:t>
      </w:r>
    </w:p>
    <w:p w14:paraId="55AA1C79" w14:textId="77777777" w:rsidR="009A353B" w:rsidRPr="00477A91" w:rsidRDefault="009A353B" w:rsidP="009A353B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7A1336DA" w14:textId="77777777" w:rsidR="009A353B" w:rsidRPr="00477A91" w:rsidRDefault="009A353B" w:rsidP="009A353B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Достоверность представленных сведений подтверждаю.</w:t>
      </w:r>
    </w:p>
    <w:p w14:paraId="4E2C54C9" w14:textId="77777777" w:rsidR="009A353B" w:rsidRPr="00477A91" w:rsidRDefault="009A353B" w:rsidP="009A353B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15BD8C26" w14:textId="77777777" w:rsidR="009A353B" w:rsidRPr="00477A91" w:rsidRDefault="009A353B" w:rsidP="009A353B">
      <w:pPr>
        <w:pStyle w:val="a3"/>
        <w:spacing w:before="0" w:after="0"/>
        <w:jc w:val="both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Подпись Заявителя (юридического лица/индивидуального предпринимателя):</w:t>
      </w:r>
    </w:p>
    <w:p w14:paraId="23B63B37" w14:textId="77777777" w:rsidR="009A353B" w:rsidRPr="00477A91" w:rsidRDefault="009A353B" w:rsidP="009A353B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210A634E" w14:textId="77777777" w:rsidR="009A353B" w:rsidRPr="00477A91" w:rsidRDefault="009A353B" w:rsidP="009A353B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______________________________ / ___________________ / ___________________________/</w:t>
      </w:r>
    </w:p>
    <w:p w14:paraId="26907543" w14:textId="77777777" w:rsidR="009A353B" w:rsidRPr="00477A91" w:rsidRDefault="009A353B" w:rsidP="009A353B">
      <w:pPr>
        <w:pStyle w:val="a3"/>
        <w:spacing w:before="0" w:after="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477A91">
        <w:rPr>
          <w:rFonts w:ascii="Times New Roman" w:hAnsi="Times New Roman" w:cs="Times New Roman"/>
          <w:sz w:val="20"/>
          <w:szCs w:val="20"/>
          <w:lang w:val="ru-RU"/>
        </w:rPr>
        <w:t xml:space="preserve">                (</w:t>
      </w:r>
      <w:proofErr w:type="gramStart"/>
      <w:r w:rsidRPr="00477A91">
        <w:rPr>
          <w:rFonts w:ascii="Times New Roman" w:hAnsi="Times New Roman" w:cs="Times New Roman"/>
          <w:sz w:val="20"/>
          <w:szCs w:val="20"/>
          <w:lang w:val="ru-RU"/>
        </w:rPr>
        <w:t xml:space="preserve">должность)   </w:t>
      </w:r>
      <w:proofErr w:type="gramEnd"/>
      <w:r w:rsidRPr="00477A91">
        <w:rPr>
          <w:rFonts w:ascii="Times New Roman" w:hAnsi="Times New Roman" w:cs="Times New Roman"/>
          <w:sz w:val="20"/>
          <w:szCs w:val="20"/>
          <w:lang w:val="ru-RU"/>
        </w:rPr>
        <w:t xml:space="preserve">                             (подпись)                                                       (ФИО)  </w:t>
      </w:r>
    </w:p>
    <w:p w14:paraId="0EEF6196" w14:textId="77777777" w:rsidR="009A353B" w:rsidRPr="00477A91" w:rsidRDefault="009A353B" w:rsidP="009A353B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</w:p>
    <w:p w14:paraId="107F6D98" w14:textId="77777777" w:rsidR="009A353B" w:rsidRPr="00477A91" w:rsidRDefault="009A353B" w:rsidP="009A353B">
      <w:pPr>
        <w:pStyle w:val="a3"/>
        <w:spacing w:before="0" w:after="0"/>
        <w:jc w:val="both"/>
        <w:rPr>
          <w:rFonts w:ascii="Times New Roman" w:hAnsi="Times New Roman" w:cs="Times New Roman"/>
          <w:b/>
          <w:sz w:val="20"/>
          <w:szCs w:val="20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                                                                                                    МП </w:t>
      </w:r>
      <w:r w:rsidRPr="00477A91">
        <w:rPr>
          <w:rFonts w:ascii="Times New Roman" w:hAnsi="Times New Roman" w:cs="Times New Roman"/>
          <w:sz w:val="20"/>
          <w:szCs w:val="20"/>
          <w:lang w:val="ru-RU"/>
        </w:rPr>
        <w:t>(при наличии)</w:t>
      </w:r>
    </w:p>
    <w:p w14:paraId="3CD6E2B8" w14:textId="77777777" w:rsidR="003A49DB" w:rsidRPr="009A353B" w:rsidRDefault="003A49DB">
      <w:pPr>
        <w:rPr>
          <w:lang w:val="ru-RU"/>
        </w:rPr>
      </w:pPr>
    </w:p>
    <w:sectPr w:rsidR="003A49DB" w:rsidRPr="009A353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8923DA"/>
    <w:multiLevelType w:val="hybridMultilevel"/>
    <w:tmpl w:val="550AC89C"/>
    <w:lvl w:ilvl="0" w:tplc="5F9C3E6C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9B2CA3"/>
    <w:multiLevelType w:val="hybridMultilevel"/>
    <w:tmpl w:val="AC92DCEC"/>
    <w:lvl w:ilvl="0" w:tplc="5F9C3E6C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2B770A"/>
    <w:multiLevelType w:val="hybridMultilevel"/>
    <w:tmpl w:val="E962D83C"/>
    <w:lvl w:ilvl="0" w:tplc="5F9C3E6C">
      <w:start w:val="1"/>
      <w:numFmt w:val="bullet"/>
      <w:lvlText w:val=""/>
      <w:lvlJc w:val="left"/>
      <w:pPr>
        <w:ind w:left="64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36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08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0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52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24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96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68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06" w:hanging="360"/>
      </w:pPr>
      <w:rPr>
        <w:rFonts w:ascii="Wingdings" w:hAnsi="Wingdings" w:hint="default"/>
      </w:rPr>
    </w:lvl>
  </w:abstractNum>
  <w:abstractNum w:abstractNumId="3" w15:restartNumberingAfterBreak="0">
    <w:nsid w:val="430C72D1"/>
    <w:multiLevelType w:val="hybridMultilevel"/>
    <w:tmpl w:val="B7A014B0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3364AD"/>
    <w:multiLevelType w:val="hybridMultilevel"/>
    <w:tmpl w:val="16983B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0016"/>
    <w:rsid w:val="003A49DB"/>
    <w:rsid w:val="006F5DD1"/>
    <w:rsid w:val="009A353B"/>
    <w:rsid w:val="00C400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C44EF7"/>
  <w15:chartTrackingRefBased/>
  <w15:docId w15:val="{F171A7F4-8C09-47E1-8971-BD4D98495B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A353B"/>
    <w:pPr>
      <w:spacing w:after="200" w:line="240" w:lineRule="auto"/>
    </w:pPr>
    <w:rPr>
      <w:sz w:val="24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9A353B"/>
    <w:pPr>
      <w:spacing w:before="180" w:after="180"/>
    </w:pPr>
  </w:style>
  <w:style w:type="character" w:customStyle="1" w:styleId="a4">
    <w:name w:val="Основной текст Знак"/>
    <w:basedOn w:val="a0"/>
    <w:link w:val="a3"/>
    <w:rsid w:val="009A353B"/>
    <w:rPr>
      <w:sz w:val="24"/>
      <w:szCs w:val="24"/>
      <w:lang w:val="en-US"/>
    </w:rPr>
  </w:style>
  <w:style w:type="paragraph" w:customStyle="1" w:styleId="FirstParagraph">
    <w:name w:val="First Paragraph"/>
    <w:basedOn w:val="a3"/>
    <w:next w:val="a3"/>
    <w:qFormat/>
    <w:rsid w:val="009A353B"/>
  </w:style>
  <w:style w:type="table" w:styleId="a5">
    <w:name w:val="Table Grid"/>
    <w:basedOn w:val="a1"/>
    <w:rsid w:val="009A353B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sPlusNormal">
    <w:name w:val="ConsPlusNormal"/>
    <w:rsid w:val="009A353B"/>
    <w:pPr>
      <w:widowControl w:val="0"/>
      <w:autoSpaceDE w:val="0"/>
      <w:autoSpaceDN w:val="0"/>
      <w:spacing w:after="0" w:line="240" w:lineRule="auto"/>
    </w:pPr>
    <w:rPr>
      <w:rFonts w:ascii="Calibri" w:eastAsia="Times New Roman" w:hAnsi="Calibri" w:cs="Calibri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83</Words>
  <Characters>6177</Characters>
  <Application>Microsoft Office Word</Application>
  <DocSecurity>0</DocSecurity>
  <Lines>51</Lines>
  <Paragraphs>14</Paragraphs>
  <ScaleCrop>false</ScaleCrop>
  <Company/>
  <LinksUpToDate>false</LinksUpToDate>
  <CharactersWithSpaces>7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рибыткова Александра Александровна</dc:creator>
  <cp:keywords/>
  <dc:description/>
  <cp:lastModifiedBy>Прибыткова Александра Александровна</cp:lastModifiedBy>
  <cp:revision>3</cp:revision>
  <dcterms:created xsi:type="dcterms:W3CDTF">2024-04-04T23:13:00Z</dcterms:created>
  <dcterms:modified xsi:type="dcterms:W3CDTF">2024-04-08T04:00:00Z</dcterms:modified>
</cp:coreProperties>
</file>